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Лия</w:t>
      </w:r>
      <w:r>
        <w:t xml:space="preserve"> </w:t>
      </w:r>
      <w:r>
        <w:t xml:space="preserve">Горелашвили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2408268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8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2852791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2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1377357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7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2392243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2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1018906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8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1369570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3043154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3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2755796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5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195685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5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1487054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7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1591107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1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Лия Горелашвили НКАбд-02-23</dc:creator>
  <dc:language>ru-RU</dc:language>
  <cp:keywords/>
  <dcterms:created xsi:type="dcterms:W3CDTF">2024-03-17T13:51:48Z</dcterms:created>
  <dcterms:modified xsi:type="dcterms:W3CDTF">2024-03-17T13:5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